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༣༨བ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༣༩ན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༣༩བ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༠ན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༠བ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b6e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4Z</dcterms:created>
  <dcterms:modified xsi:type="dcterms:W3CDTF">2017-04-19T08:12:24Z</dcterms:modified>
</cp:coreProperties>
</file>